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8-10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bookmarkEnd w:id="25"/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bookmarkStart w:id="27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7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spatial-plot"/>
          <w:p>
            <w:pPr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 Source: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Explore Earthquakes</w:t>
              </w:r>
            </w:hyperlink>
          </w:p>
          <w:bookmarkEnd w:id="36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8-10T12:09:06Z</dcterms:created>
  <dcterms:modified xsi:type="dcterms:W3CDTF">2023-08-10T12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08-10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plain-language-summary">
    <vt:lpwstr>Earthquake data for the island of La Palma from the September 2021 eruption is found …</vt:lpwstr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heme">
    <vt:lpwstr>cosmo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